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5DAE1" w14:textId="77777777" w:rsidR="0036462F" w:rsidRDefault="0036462F" w:rsidP="0036462F">
      <w:pPr>
        <w:jc w:val="right"/>
        <w:rPr>
          <w:rFonts w:ascii="Arial" w:hAnsi="Arial" w:cs="Arial"/>
          <w:b/>
        </w:rPr>
      </w:pPr>
      <w:bookmarkStart w:id="0" w:name="_Toc128625055"/>
      <w:bookmarkStart w:id="1" w:name="_Toc273350503"/>
      <w:r w:rsidRPr="0036462F">
        <w:rPr>
          <w:rFonts w:ascii="Arial" w:hAnsi="Arial" w:cs="Arial"/>
          <w:b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E66DBAF" wp14:editId="0D209684">
                <wp:simplePos x="0" y="0"/>
                <wp:positionH relativeFrom="margin">
                  <wp:align>right</wp:align>
                </wp:positionH>
                <wp:positionV relativeFrom="paragraph">
                  <wp:posOffset>-3175</wp:posOffset>
                </wp:positionV>
                <wp:extent cx="2062886" cy="672999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2886" cy="6729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7A5BCB" w14:textId="77777777" w:rsidR="0036462F" w:rsidRDefault="0036462F"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6B6A3813" wp14:editId="6FFB29A2">
                                  <wp:extent cx="1616993" cy="532820"/>
                                  <wp:effectExtent l="0" t="0" r="2540" b="63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16993" cy="5328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66DB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11.25pt;margin-top:-.25pt;width:162.45pt;height:53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" filled="f" stroked="f">
                <v:textbox>
                  <w:txbxContent>
                    <w:p w14:paraId="567A5BCB" w14:textId="77777777" w:rsidR="0036462F" w:rsidRDefault="0036462F">
                      <w:r>
                        <w:rPr>
                          <w:rFonts w:ascii="Arial" w:hAnsi="Arial" w:cs="Arial"/>
                          <w:b/>
                          <w:noProof/>
                          <w:lang w:eastAsia="en-GB"/>
                        </w:rPr>
                        <w:drawing>
                          <wp:inline distT="0" distB="0" distL="0" distR="0" wp14:anchorId="6B6A3813" wp14:editId="6FFB29A2">
                            <wp:extent cx="1616993" cy="532820"/>
                            <wp:effectExtent l="0" t="0" r="2540" b="63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16993" cy="5328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bookmarkEnd w:id="0"/>
    <w:bookmarkEnd w:id="1"/>
    <w:p w14:paraId="23BABC03" w14:textId="20271131" w:rsidR="00B27C77" w:rsidRPr="00B3060A" w:rsidRDefault="00B27C77" w:rsidP="00B27C77">
      <w:pPr>
        <w:rPr>
          <w:rFonts w:ascii="Courier New" w:hAnsi="Courier New" w:cs="Courier New"/>
          <w:b/>
          <w:spacing w:val="-20"/>
          <w:sz w:val="32"/>
          <w:szCs w:val="32"/>
        </w:rPr>
      </w:pPr>
      <w:r w:rsidRPr="00B3060A">
        <w:rPr>
          <w:rFonts w:ascii="Courier New" w:hAnsi="Courier New" w:cs="Courier New"/>
          <w:b/>
          <w:spacing w:val="-20"/>
          <w:sz w:val="32"/>
          <w:szCs w:val="32"/>
        </w:rPr>
        <w:t xml:space="preserve">Mentor/Mentee </w:t>
      </w:r>
      <w:r w:rsidR="002008DD" w:rsidRPr="00B3060A">
        <w:rPr>
          <w:rFonts w:ascii="Courier New" w:hAnsi="Courier New" w:cs="Courier New"/>
          <w:b/>
          <w:spacing w:val="-20"/>
          <w:sz w:val="32"/>
          <w:szCs w:val="32"/>
        </w:rPr>
        <w:t xml:space="preserve">Agenda and </w:t>
      </w:r>
      <w:r w:rsidRPr="00B3060A">
        <w:rPr>
          <w:rFonts w:ascii="Courier New" w:hAnsi="Courier New" w:cs="Courier New"/>
          <w:b/>
          <w:spacing w:val="-20"/>
          <w:sz w:val="32"/>
          <w:szCs w:val="32"/>
        </w:rPr>
        <w:t>Meeting</w:t>
      </w:r>
      <w:r w:rsidR="002008DD" w:rsidRPr="00B3060A">
        <w:rPr>
          <w:rFonts w:ascii="Courier New" w:hAnsi="Courier New" w:cs="Courier New"/>
          <w:b/>
          <w:spacing w:val="-20"/>
          <w:sz w:val="32"/>
          <w:szCs w:val="32"/>
        </w:rPr>
        <w:t xml:space="preserve"> Record</w:t>
      </w:r>
    </w:p>
    <w:p w14:paraId="5377667B" w14:textId="50FB101C" w:rsidR="000F2BF1" w:rsidRPr="00B3060A" w:rsidRDefault="00B3060A" w:rsidP="00B27C77">
      <w:pPr>
        <w:rPr>
          <w:rFonts w:ascii="Montserrat" w:hAnsi="Montserrat" w:cs="Courier New"/>
          <w:bCs/>
          <w:spacing w:val="-20"/>
          <w:szCs w:val="24"/>
        </w:rPr>
      </w:pPr>
      <w:r w:rsidRPr="00B3060A">
        <w:rPr>
          <w:rFonts w:ascii="Montserrat" w:hAnsi="Montserrat" w:cs="Courier New"/>
          <w:bCs/>
          <w:spacing w:val="-20"/>
          <w:szCs w:val="24"/>
        </w:rPr>
        <w:t>Name:</w:t>
      </w:r>
    </w:p>
    <w:p w14:paraId="5B8287E5" w14:textId="3A900465" w:rsidR="00B3060A" w:rsidRPr="00B3060A" w:rsidRDefault="00B3060A" w:rsidP="00B27C77">
      <w:pPr>
        <w:rPr>
          <w:rFonts w:ascii="Montserrat" w:hAnsi="Montserrat" w:cs="Courier New"/>
          <w:bCs/>
          <w:spacing w:val="-20"/>
          <w:szCs w:val="24"/>
        </w:rPr>
      </w:pPr>
      <w:r w:rsidRPr="00B3060A">
        <w:rPr>
          <w:rFonts w:ascii="Montserrat" w:hAnsi="Montserrat" w:cs="Courier New"/>
          <w:bCs/>
          <w:spacing w:val="-20"/>
          <w:szCs w:val="24"/>
        </w:rPr>
        <w:t xml:space="preserve">Date: </w:t>
      </w:r>
    </w:p>
    <w:p w14:paraId="2D3D0DB5" w14:textId="1B54584F" w:rsidR="00BD5A12" w:rsidRPr="0052205B" w:rsidRDefault="00DA5AB1" w:rsidP="00B27C77">
      <w:pPr>
        <w:pBdr>
          <w:top w:val="single" w:sz="4" w:space="1" w:color="auto"/>
        </w:pBdr>
        <w:rPr>
          <w:rFonts w:ascii="Montserrat" w:hAnsi="Montserrat" w:cs="Arial"/>
          <w:i/>
        </w:rPr>
      </w:pPr>
      <w:r w:rsidRPr="0052205B">
        <w:rPr>
          <w:rFonts w:ascii="Montserrat" w:hAnsi="Montserrat" w:cs="Arial"/>
          <w:i/>
        </w:rPr>
        <w:t xml:space="preserve">Prior to meeting, mentors and mentees can use this form to agree an agenda for their time. It may able useful to take notes during the meeting so that a record of the discussion and any action points or follow ups can be shared between the mentor and mentee.  </w:t>
      </w:r>
    </w:p>
    <w:p w14:paraId="3EB10207" w14:textId="6447D74B" w:rsidR="000C4545" w:rsidRPr="00446BE0" w:rsidRDefault="002008DD" w:rsidP="00B27C77">
      <w:pPr>
        <w:pBdr>
          <w:top w:val="single" w:sz="4" w:space="1" w:color="auto"/>
        </w:pBdr>
        <w:rPr>
          <w:rFonts w:ascii="Arial" w:hAnsi="Arial" w:cs="Arial"/>
          <w:bCs/>
        </w:rPr>
      </w:pPr>
      <w:r w:rsidRPr="000A7541">
        <w:rPr>
          <w:rFonts w:ascii="Courier New" w:hAnsi="Courier New" w:cs="Courier New"/>
          <w:b/>
          <w:sz w:val="32"/>
          <w:szCs w:val="32"/>
        </w:rPr>
        <w:t>Agenda</w:t>
      </w:r>
      <w:r w:rsidR="00836637">
        <w:rPr>
          <w:rFonts w:ascii="Courier New" w:hAnsi="Courier New" w:cs="Courier New"/>
          <w:b/>
          <w:sz w:val="32"/>
          <w:szCs w:val="32"/>
        </w:rPr>
        <w:t xml:space="preserve"> </w:t>
      </w:r>
      <w:r w:rsidR="004A5E25" w:rsidRPr="004A5E25">
        <w:rPr>
          <w:rFonts w:ascii="Arial" w:hAnsi="Arial" w:cs="Arial"/>
          <w:bCs/>
        </w:rPr>
        <w:t xml:space="preserve">(To be agreed before the meeting) </w:t>
      </w:r>
    </w:p>
    <w:p w14:paraId="784A1311" w14:textId="1CED0054" w:rsidR="00B27C77" w:rsidRPr="00711852" w:rsidRDefault="00B27C77" w:rsidP="002008DD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45"/>
      </w:tblGrid>
      <w:tr w:rsidR="00B27C77" w:rsidRPr="00836637" w14:paraId="0B633CE3" w14:textId="77777777" w:rsidTr="006231D3">
        <w:trPr>
          <w:trHeight w:val="720"/>
        </w:trPr>
        <w:tc>
          <w:tcPr>
            <w:tcW w:w="10445" w:type="dxa"/>
          </w:tcPr>
          <w:p w14:paraId="4CCA63CB" w14:textId="77777777" w:rsidR="00B27C77" w:rsidRPr="00836637" w:rsidRDefault="00B27C77" w:rsidP="009E29CF">
            <w:pPr>
              <w:rPr>
                <w:rFonts w:ascii="Montserrat" w:hAnsi="Montserrat" w:cs="Arial"/>
                <w:b/>
              </w:rPr>
            </w:pPr>
            <w:r w:rsidRPr="00836637">
              <w:rPr>
                <w:rFonts w:ascii="Montserrat" w:hAnsi="Montserrat" w:cs="Arial"/>
                <w:b/>
              </w:rPr>
              <w:t>Summary of discussions</w:t>
            </w:r>
          </w:p>
        </w:tc>
      </w:tr>
      <w:tr w:rsidR="00B27C77" w:rsidRPr="00836637" w14:paraId="5B4B23B7" w14:textId="77777777" w:rsidTr="006231D3">
        <w:trPr>
          <w:trHeight w:val="3615"/>
        </w:trPr>
        <w:tc>
          <w:tcPr>
            <w:tcW w:w="10445" w:type="dxa"/>
          </w:tcPr>
          <w:p w14:paraId="792397A5" w14:textId="57357C0D" w:rsidR="00B27C77" w:rsidRPr="00836637" w:rsidRDefault="00B27C77" w:rsidP="009E29CF">
            <w:pPr>
              <w:rPr>
                <w:rFonts w:ascii="Montserrat" w:hAnsi="Montserrat" w:cs="Arial"/>
              </w:rPr>
            </w:pPr>
          </w:p>
          <w:p w14:paraId="657D8435" w14:textId="50A2491A" w:rsidR="00B27C77" w:rsidRPr="00836637" w:rsidRDefault="00B27C77" w:rsidP="009E29CF">
            <w:pPr>
              <w:rPr>
                <w:rFonts w:ascii="Montserrat" w:hAnsi="Montserrat" w:cs="Arial"/>
              </w:rPr>
            </w:pPr>
          </w:p>
          <w:p w14:paraId="1B45DB6B" w14:textId="77777777" w:rsidR="00B27C77" w:rsidRPr="00836637" w:rsidRDefault="00B27C77" w:rsidP="009E29CF">
            <w:pPr>
              <w:rPr>
                <w:rFonts w:ascii="Montserrat" w:hAnsi="Montserrat" w:cs="Arial"/>
              </w:rPr>
            </w:pPr>
          </w:p>
          <w:p w14:paraId="61FF5C81" w14:textId="77777777" w:rsidR="00B27C77" w:rsidRPr="00836637" w:rsidRDefault="00B27C77" w:rsidP="009E29CF">
            <w:pPr>
              <w:rPr>
                <w:rFonts w:ascii="Montserrat" w:hAnsi="Montserrat" w:cs="Arial"/>
              </w:rPr>
            </w:pPr>
          </w:p>
          <w:p w14:paraId="1C8CA964" w14:textId="77777777" w:rsidR="00B27C77" w:rsidRPr="00836637" w:rsidRDefault="00B27C77" w:rsidP="009E29CF">
            <w:pPr>
              <w:rPr>
                <w:rFonts w:ascii="Montserrat" w:hAnsi="Montserrat" w:cs="Arial"/>
              </w:rPr>
            </w:pPr>
          </w:p>
        </w:tc>
      </w:tr>
      <w:tr w:rsidR="00B27C77" w:rsidRPr="00836637" w14:paraId="369248DC" w14:textId="77777777" w:rsidTr="006231D3">
        <w:trPr>
          <w:trHeight w:val="720"/>
        </w:trPr>
        <w:tc>
          <w:tcPr>
            <w:tcW w:w="10445" w:type="dxa"/>
          </w:tcPr>
          <w:p w14:paraId="6CA5FAC5" w14:textId="3F78428A" w:rsidR="00B27C77" w:rsidRPr="00836637" w:rsidRDefault="00B27C77" w:rsidP="009E29CF">
            <w:pPr>
              <w:rPr>
                <w:rFonts w:ascii="Montserrat" w:hAnsi="Montserrat" w:cs="Arial"/>
                <w:b/>
              </w:rPr>
            </w:pPr>
            <w:r w:rsidRPr="00836637">
              <w:rPr>
                <w:rFonts w:ascii="Montserrat" w:hAnsi="Montserrat" w:cs="Arial"/>
                <w:b/>
              </w:rPr>
              <w:t>Action points and follow ups</w:t>
            </w:r>
          </w:p>
        </w:tc>
      </w:tr>
      <w:tr w:rsidR="00B27C77" w:rsidRPr="00836637" w14:paraId="40B3E001" w14:textId="77777777" w:rsidTr="006231D3">
        <w:trPr>
          <w:trHeight w:val="3615"/>
        </w:trPr>
        <w:tc>
          <w:tcPr>
            <w:tcW w:w="10445" w:type="dxa"/>
          </w:tcPr>
          <w:p w14:paraId="2501EBFA" w14:textId="776EDFC0" w:rsidR="00B27C77" w:rsidRPr="00836637" w:rsidRDefault="00B27C77" w:rsidP="009E29CF">
            <w:pPr>
              <w:rPr>
                <w:rFonts w:ascii="Montserrat" w:hAnsi="Montserrat" w:cs="Arial"/>
                <w:b/>
              </w:rPr>
            </w:pPr>
          </w:p>
          <w:p w14:paraId="55C6974E" w14:textId="77777777" w:rsidR="00B27C77" w:rsidRDefault="00B27C77" w:rsidP="009E29CF">
            <w:pPr>
              <w:rPr>
                <w:rFonts w:ascii="Montserrat" w:hAnsi="Montserrat" w:cs="Arial"/>
                <w:b/>
              </w:rPr>
            </w:pPr>
          </w:p>
          <w:p w14:paraId="2DB4F61B" w14:textId="77777777" w:rsidR="00BD5A12" w:rsidRPr="00836637" w:rsidRDefault="00BD5A12" w:rsidP="009E29CF">
            <w:pPr>
              <w:rPr>
                <w:rFonts w:ascii="Montserrat" w:hAnsi="Montserrat" w:cs="Arial"/>
                <w:b/>
              </w:rPr>
            </w:pPr>
          </w:p>
          <w:p w14:paraId="3EA78219" w14:textId="77777777" w:rsidR="00B27C77" w:rsidRPr="00836637" w:rsidRDefault="00B27C77" w:rsidP="009E29CF">
            <w:pPr>
              <w:rPr>
                <w:rFonts w:ascii="Montserrat" w:hAnsi="Montserrat" w:cs="Arial"/>
                <w:b/>
              </w:rPr>
            </w:pPr>
          </w:p>
          <w:p w14:paraId="3B36CF1A" w14:textId="77777777" w:rsidR="00B27C77" w:rsidRPr="00836637" w:rsidRDefault="00B27C77" w:rsidP="009E29CF">
            <w:pPr>
              <w:rPr>
                <w:rFonts w:ascii="Montserrat" w:hAnsi="Montserrat" w:cs="Arial"/>
                <w:b/>
              </w:rPr>
            </w:pPr>
          </w:p>
        </w:tc>
      </w:tr>
      <w:tr w:rsidR="00B27C77" w:rsidRPr="00836637" w14:paraId="1357BFDF" w14:textId="77777777" w:rsidTr="006231D3">
        <w:trPr>
          <w:trHeight w:val="720"/>
        </w:trPr>
        <w:tc>
          <w:tcPr>
            <w:tcW w:w="10445" w:type="dxa"/>
          </w:tcPr>
          <w:p w14:paraId="4FA54BBF" w14:textId="47E03FD3" w:rsidR="00B27C77" w:rsidRPr="00836637" w:rsidRDefault="00B27C77" w:rsidP="009E29CF">
            <w:pPr>
              <w:rPr>
                <w:rFonts w:ascii="Montserrat" w:hAnsi="Montserrat" w:cs="Arial"/>
                <w:b/>
              </w:rPr>
            </w:pPr>
            <w:r w:rsidRPr="00836637">
              <w:rPr>
                <w:rFonts w:ascii="Montserrat" w:hAnsi="Montserrat" w:cs="Arial"/>
                <w:b/>
              </w:rPr>
              <w:t xml:space="preserve">Date of next meeting: </w:t>
            </w:r>
          </w:p>
        </w:tc>
      </w:tr>
    </w:tbl>
    <w:p w14:paraId="28688D8D" w14:textId="77777777" w:rsidR="0087005F" w:rsidRDefault="0087005F" w:rsidP="00B27C77">
      <w:pPr>
        <w:rPr>
          <w:rFonts w:ascii="Arial" w:hAnsi="Arial" w:cs="Arial"/>
          <w:b/>
        </w:rPr>
      </w:pPr>
    </w:p>
    <w:p w14:paraId="1F07196B" w14:textId="17D3C8A0" w:rsidR="0087005F" w:rsidRDefault="0087005F" w:rsidP="00B27C77">
      <w:pPr>
        <w:rPr>
          <w:rFonts w:ascii="Arial" w:hAnsi="Arial" w:cs="Arial"/>
          <w:b/>
        </w:rPr>
      </w:pPr>
    </w:p>
    <w:sectPr w:rsidR="0087005F" w:rsidSect="0087005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B8CA7" w14:textId="77777777" w:rsidR="001D1A78" w:rsidRDefault="001D1A78" w:rsidP="0029528A">
      <w:pPr>
        <w:spacing w:after="0" w:line="240" w:lineRule="auto"/>
      </w:pPr>
      <w:r>
        <w:separator/>
      </w:r>
    </w:p>
  </w:endnote>
  <w:endnote w:type="continuationSeparator" w:id="0">
    <w:p w14:paraId="0442E059" w14:textId="77777777" w:rsidR="001D1A78" w:rsidRDefault="001D1A78" w:rsidP="002952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C48AD" w14:textId="77777777" w:rsidR="001D1A78" w:rsidRDefault="001D1A78" w:rsidP="0029528A">
      <w:pPr>
        <w:spacing w:after="0" w:line="240" w:lineRule="auto"/>
      </w:pPr>
      <w:r>
        <w:separator/>
      </w:r>
    </w:p>
  </w:footnote>
  <w:footnote w:type="continuationSeparator" w:id="0">
    <w:p w14:paraId="0BCB75C8" w14:textId="77777777" w:rsidR="001D1A78" w:rsidRDefault="001D1A78" w:rsidP="002952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00031"/>
    <w:multiLevelType w:val="hybridMultilevel"/>
    <w:tmpl w:val="288038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CF420D"/>
    <w:multiLevelType w:val="hybridMultilevel"/>
    <w:tmpl w:val="4E9C2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965BC4"/>
    <w:multiLevelType w:val="hybridMultilevel"/>
    <w:tmpl w:val="4AF62C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A439E5"/>
    <w:multiLevelType w:val="hybridMultilevel"/>
    <w:tmpl w:val="8CA4EEC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E235CB"/>
    <w:multiLevelType w:val="hybridMultilevel"/>
    <w:tmpl w:val="C93C8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7B0328"/>
    <w:multiLevelType w:val="hybridMultilevel"/>
    <w:tmpl w:val="75EE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0D02A9"/>
    <w:multiLevelType w:val="hybridMultilevel"/>
    <w:tmpl w:val="5588CB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670413">
    <w:abstractNumId w:val="3"/>
  </w:num>
  <w:num w:numId="2" w16cid:durableId="2027755577">
    <w:abstractNumId w:val="5"/>
  </w:num>
  <w:num w:numId="3" w16cid:durableId="1788575572">
    <w:abstractNumId w:val="2"/>
  </w:num>
  <w:num w:numId="4" w16cid:durableId="1926913699">
    <w:abstractNumId w:val="1"/>
  </w:num>
  <w:num w:numId="5" w16cid:durableId="1947300358">
    <w:abstractNumId w:val="6"/>
  </w:num>
  <w:num w:numId="6" w16cid:durableId="804810921">
    <w:abstractNumId w:val="4"/>
  </w:num>
  <w:num w:numId="7" w16cid:durableId="15598224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N7U0MzM1tTAyMTNW0lEKTi0uzszPAykwrAUAnj6ipywAAAA="/>
  </w:docVars>
  <w:rsids>
    <w:rsidRoot w:val="001F5E09"/>
    <w:rsid w:val="00082E7B"/>
    <w:rsid w:val="00097405"/>
    <w:rsid w:val="00097E77"/>
    <w:rsid w:val="000A7541"/>
    <w:rsid w:val="000C4545"/>
    <w:rsid w:val="000D1BF5"/>
    <w:rsid w:val="000D6C12"/>
    <w:rsid w:val="000F2BF1"/>
    <w:rsid w:val="000F628E"/>
    <w:rsid w:val="000F6B74"/>
    <w:rsid w:val="001571DA"/>
    <w:rsid w:val="001B2F71"/>
    <w:rsid w:val="001C7E9F"/>
    <w:rsid w:val="001D1A78"/>
    <w:rsid w:val="001F5E09"/>
    <w:rsid w:val="002008DD"/>
    <w:rsid w:val="00245E65"/>
    <w:rsid w:val="00254E43"/>
    <w:rsid w:val="0029528A"/>
    <w:rsid w:val="002A4EA7"/>
    <w:rsid w:val="002D0463"/>
    <w:rsid w:val="002D761A"/>
    <w:rsid w:val="00341203"/>
    <w:rsid w:val="003520FA"/>
    <w:rsid w:val="0036251C"/>
    <w:rsid w:val="0036462F"/>
    <w:rsid w:val="00422175"/>
    <w:rsid w:val="004345E4"/>
    <w:rsid w:val="00444A53"/>
    <w:rsid w:val="00446BE0"/>
    <w:rsid w:val="004A37A1"/>
    <w:rsid w:val="004A5E25"/>
    <w:rsid w:val="004C6E21"/>
    <w:rsid w:val="004D132A"/>
    <w:rsid w:val="0052205B"/>
    <w:rsid w:val="005659CD"/>
    <w:rsid w:val="006231D3"/>
    <w:rsid w:val="00627C2D"/>
    <w:rsid w:val="00655754"/>
    <w:rsid w:val="006869F6"/>
    <w:rsid w:val="00691BA7"/>
    <w:rsid w:val="00767D3E"/>
    <w:rsid w:val="00771C84"/>
    <w:rsid w:val="00773F1E"/>
    <w:rsid w:val="007874D3"/>
    <w:rsid w:val="007A60C9"/>
    <w:rsid w:val="007D7215"/>
    <w:rsid w:val="007E6F8C"/>
    <w:rsid w:val="007F00EB"/>
    <w:rsid w:val="007F77FE"/>
    <w:rsid w:val="008233D4"/>
    <w:rsid w:val="00836637"/>
    <w:rsid w:val="00857F45"/>
    <w:rsid w:val="008600C8"/>
    <w:rsid w:val="0087005F"/>
    <w:rsid w:val="008E28F8"/>
    <w:rsid w:val="00A14112"/>
    <w:rsid w:val="00A34F5E"/>
    <w:rsid w:val="00A35616"/>
    <w:rsid w:val="00B27C77"/>
    <w:rsid w:val="00B3060A"/>
    <w:rsid w:val="00BB1CEE"/>
    <w:rsid w:val="00BD5A12"/>
    <w:rsid w:val="00C0479B"/>
    <w:rsid w:val="00C44CF7"/>
    <w:rsid w:val="00C469EB"/>
    <w:rsid w:val="00C96B58"/>
    <w:rsid w:val="00D539BC"/>
    <w:rsid w:val="00D625D8"/>
    <w:rsid w:val="00DA5AB1"/>
    <w:rsid w:val="00DF785E"/>
    <w:rsid w:val="00E355D7"/>
    <w:rsid w:val="00F277D3"/>
    <w:rsid w:val="00F46A59"/>
    <w:rsid w:val="00F74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0970CE03"/>
  <w15:chartTrackingRefBased/>
  <w15:docId w15:val="{2B524B6E-FFC8-4A5A-BDCE-E900E1571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528A"/>
    <w:pPr>
      <w:spacing w:after="240" w:line="259" w:lineRule="auto"/>
    </w:pPr>
    <w:rPr>
      <w:rFonts w:asciiTheme="minorHAnsi" w:hAnsiTheme="minorHAnsi" w:cstheme="min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528A"/>
    <w:pPr>
      <w:keepNext/>
      <w:keepLines/>
      <w:spacing w:before="240"/>
      <w:outlineLvl w:val="0"/>
    </w:pPr>
    <w:rPr>
      <w:rFonts w:eastAsiaTheme="majorEastAsia" w:cstheme="minorHAns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528A"/>
    <w:rPr>
      <w:rFonts w:asciiTheme="minorHAnsi" w:eastAsiaTheme="majorEastAsia" w:hAnsiTheme="minorHAnsi" w:cstheme="minorHAnsi"/>
      <w:b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9528A"/>
    <w:pPr>
      <w:spacing w:line="240" w:lineRule="auto"/>
      <w:contextualSpacing/>
    </w:pPr>
    <w:rPr>
      <w:rFonts w:eastAsiaTheme="majorEastAsia" w:cstheme="minorHAns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528A"/>
    <w:rPr>
      <w:rFonts w:asciiTheme="minorHAnsi" w:eastAsiaTheme="majorEastAsia" w:hAnsiTheme="minorHAnsi" w:cstheme="minorHAnsi"/>
      <w:b/>
      <w:kern w:val="28"/>
      <w:sz w:val="32"/>
      <w:szCs w:val="56"/>
    </w:rPr>
  </w:style>
  <w:style w:type="paragraph" w:styleId="ListParagraph">
    <w:name w:val="List Paragraph"/>
    <w:basedOn w:val="Normal"/>
    <w:uiPriority w:val="34"/>
    <w:qFormat/>
    <w:rsid w:val="0029528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52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528A"/>
    <w:rPr>
      <w:rFonts w:asciiTheme="minorHAnsi" w:hAnsiTheme="minorHAnsi" w:cstheme="min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2952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528A"/>
    <w:rPr>
      <w:rFonts w:asciiTheme="minorHAnsi" w:hAnsiTheme="minorHAnsi" w:cstheme="minorBidi"/>
      <w:sz w:val="24"/>
    </w:rPr>
  </w:style>
  <w:style w:type="table" w:styleId="TableGrid">
    <w:name w:val="Table Grid"/>
    <w:basedOn w:val="TableNormal"/>
    <w:uiPriority w:val="59"/>
    <w:rsid w:val="00B27C77"/>
    <w:pPr>
      <w:spacing w:after="0" w:line="240" w:lineRule="auto"/>
    </w:pPr>
    <w:rPr>
      <w:rFonts w:ascii="Tahoma" w:hAnsi="Tahoma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FD986C3D1FAA47A3F5AD4FBFA89A49" ma:contentTypeVersion="20" ma:contentTypeDescription="Create a new document." ma:contentTypeScope="" ma:versionID="2014e379d30befec7ca778c291ff9d06">
  <xsd:schema xmlns:xsd="http://www.w3.org/2001/XMLSchema" xmlns:xs="http://www.w3.org/2001/XMLSchema" xmlns:p="http://schemas.microsoft.com/office/2006/metadata/properties" xmlns:ns2="8ab94361-c2d7-4816-a1ed-58ad3f25b6a4" xmlns:ns3="440f454b-a57c-4429-8fe6-db0ad54cc127" targetNamespace="http://schemas.microsoft.com/office/2006/metadata/properties" ma:root="true" ma:fieldsID="a5d7be245527cd382a2f0acecac69791" ns2:_="" ns3:_="">
    <xsd:import namespace="8ab94361-c2d7-4816-a1ed-58ad3f25b6a4"/>
    <xsd:import namespace="440f454b-a57c-4429-8fe6-db0ad54cc1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Testing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b94361-c2d7-4816-a1ed-58ad3f25b6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Testing" ma:index="10" nillable="true" ma:displayName="Testing" ma:internalName="Testing">
      <xsd:simpleType>
        <xsd:restriction base="dms:Text">
          <xsd:maxLength value="255"/>
        </xsd:restriction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01e288f-5fbb-4de5-824b-c61c796cc8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f454b-a57c-4429-8fe6-db0ad54cc12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1307623-6dbd-41f4-b525-5c9889f4beb5}" ma:internalName="TaxCatchAll" ma:showField="CatchAllData" ma:web="440f454b-a57c-4429-8fe6-db0ad54cc1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sting xmlns="8ab94361-c2d7-4816-a1ed-58ad3f25b6a4" xsi:nil="true"/>
    <TaxCatchAll xmlns="440f454b-a57c-4429-8fe6-db0ad54cc127" xsi:nil="true"/>
    <lcf76f155ced4ddcb4097134ff3c332f xmlns="8ab94361-c2d7-4816-a1ed-58ad3f25b6a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A4B16B6-472B-41AC-8E45-419CE4D173B2}"/>
</file>

<file path=customXml/itemProps2.xml><?xml version="1.0" encoding="utf-8"?>
<ds:datastoreItem xmlns:ds="http://schemas.openxmlformats.org/officeDocument/2006/customXml" ds:itemID="{7B70D322-9C77-495F-B0B0-B56D91EF7F9F}"/>
</file>

<file path=customXml/itemProps3.xml><?xml version="1.0" encoding="utf-8"?>
<ds:datastoreItem xmlns:ds="http://schemas.openxmlformats.org/officeDocument/2006/customXml" ds:itemID="{6EBE75EE-5CEB-487C-813D-DD03CF8BC8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anchester</Company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lla Popper</cp:lastModifiedBy>
  <cp:revision>16</cp:revision>
  <dcterms:created xsi:type="dcterms:W3CDTF">2021-09-09T06:52:00Z</dcterms:created>
  <dcterms:modified xsi:type="dcterms:W3CDTF">2023-09-14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FD986C3D1FAA47A3F5AD4FBFA89A49</vt:lpwstr>
  </property>
</Properties>
</file>